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fd6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d397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06ee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